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92DAB" w14:textId="3A52C988" w:rsidR="004B26C8" w:rsidRPr="00D051A3" w:rsidRDefault="00BB086E" w:rsidP="00734AF1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t>Career Profile</w:t>
      </w:r>
    </w:p>
    <w:p w14:paraId="0B95A63D" w14:textId="17FB74F7" w:rsidR="00EA5521" w:rsidRPr="00283CAE" w:rsidRDefault="00F14364" w:rsidP="00EA5521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>Computer Science</w:t>
      </w:r>
      <w:r w:rsidR="004B26C8">
        <w:rPr>
          <w:rFonts w:ascii="Arial" w:hAnsi="Arial" w:cs="Arial"/>
        </w:rPr>
        <w:t xml:space="preserve"> student w</w:t>
      </w:r>
      <w:r w:rsidR="0006398A">
        <w:rPr>
          <w:rFonts w:ascii="Arial" w:hAnsi="Arial" w:cs="Arial"/>
        </w:rPr>
        <w:t xml:space="preserve">ith </w:t>
      </w:r>
      <w:r w:rsidR="00EB774C">
        <w:rPr>
          <w:rFonts w:ascii="Arial" w:hAnsi="Arial" w:cs="Arial"/>
        </w:rPr>
        <w:t>experience and extensive education in software design and application development</w:t>
      </w:r>
      <w:r w:rsidR="00294472">
        <w:rPr>
          <w:rFonts w:ascii="Arial" w:hAnsi="Arial" w:cs="Arial"/>
        </w:rPr>
        <w:t xml:space="preserve">. </w:t>
      </w:r>
      <w:r w:rsidR="00D051A3">
        <w:rPr>
          <w:rFonts w:ascii="Arial" w:hAnsi="Arial" w:cs="Arial"/>
        </w:rPr>
        <w:t>I have experience in c</w:t>
      </w:r>
      <w:r w:rsidR="00D051A3" w:rsidRPr="00D051A3">
        <w:rPr>
          <w:rFonts w:ascii="Arial" w:hAnsi="Arial" w:cs="Arial"/>
        </w:rPr>
        <w:t>ustomer service and demonstrated expertise in problem-solving, time management and leadership/teamwork.</w:t>
      </w:r>
      <w:r w:rsidR="00D051A3">
        <w:rPr>
          <w:rFonts w:ascii="Arial" w:hAnsi="Arial" w:cs="Arial"/>
        </w:rPr>
        <w:t xml:space="preserve"> </w:t>
      </w:r>
    </w:p>
    <w:p w14:paraId="3554575C" w14:textId="07171C6C" w:rsidR="004B26C8" w:rsidRPr="00283CAE" w:rsidRDefault="004B26C8" w:rsidP="00734AF1">
      <w:pPr>
        <w:contextualSpacing/>
        <w:rPr>
          <w:rFonts w:ascii="Arial" w:hAnsi="Arial" w:cs="Arial"/>
        </w:rPr>
      </w:pPr>
    </w:p>
    <w:p w14:paraId="484796A9" w14:textId="0AEB200C" w:rsidR="00734AF1" w:rsidRPr="00283CAE" w:rsidRDefault="00EF1EAE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0C9F7FF3">
          <v:rect id="_x0000_i1026" style="width:0;height:1.5pt" o:hralign="center" o:hrstd="t" o:hr="t" fillcolor="#a0a0a0" stroked="f"/>
        </w:pict>
      </w:r>
    </w:p>
    <w:p w14:paraId="234370B6" w14:textId="09B4034E" w:rsidR="00036417" w:rsidRDefault="00455D0F" w:rsidP="00455D0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Technical Skills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</w:p>
    <w:p w14:paraId="773DCC21" w14:textId="42972CFB" w:rsidR="00F8145F" w:rsidRPr="00F8145F" w:rsidRDefault="00036417" w:rsidP="00F8145F">
      <w:pPr>
        <w:ind w:firstLine="720"/>
        <w:rPr>
          <w:rFonts w:ascii="Arial" w:hAnsi="Arial" w:cs="Arial"/>
          <w:bCs/>
        </w:rPr>
      </w:pPr>
      <w:r>
        <w:rPr>
          <w:rFonts w:ascii="Arial" w:hAnsi="Arial" w:cs="Arial"/>
          <w:b/>
        </w:rPr>
        <w:t>Languages</w:t>
      </w:r>
      <w:r w:rsidR="00F8145F">
        <w:rPr>
          <w:rFonts w:ascii="Arial" w:hAnsi="Arial" w:cs="Arial"/>
          <w:b/>
        </w:rPr>
        <w:t xml:space="preserve">: </w:t>
      </w:r>
      <w:r w:rsidR="00F8145F">
        <w:rPr>
          <w:rFonts w:ascii="Arial" w:hAnsi="Arial" w:cs="Arial"/>
          <w:bCs/>
        </w:rPr>
        <w:t>CSS, JavaScript, HTML, C#, C++, Delphi, Python, SQL</w:t>
      </w:r>
    </w:p>
    <w:p w14:paraId="4D074935" w14:textId="08375AF4" w:rsidR="00F8145F" w:rsidRPr="00F8145F" w:rsidRDefault="00036417" w:rsidP="00F8145F">
      <w:pPr>
        <w:ind w:firstLine="720"/>
        <w:rPr>
          <w:rFonts w:ascii="Arial" w:hAnsi="Arial" w:cs="Arial"/>
          <w:bCs/>
        </w:rPr>
      </w:pPr>
      <w:r w:rsidRPr="00F8145F">
        <w:rPr>
          <w:rFonts w:ascii="Arial" w:hAnsi="Arial" w:cs="Arial"/>
          <w:b/>
        </w:rPr>
        <w:t>Frameworks</w:t>
      </w:r>
      <w:r w:rsidR="00F8145F">
        <w:rPr>
          <w:rFonts w:ascii="Arial" w:hAnsi="Arial" w:cs="Arial"/>
          <w:b/>
        </w:rPr>
        <w:t xml:space="preserve">: </w:t>
      </w:r>
      <w:r w:rsidR="00F8145F">
        <w:rPr>
          <w:rFonts w:ascii="Arial" w:hAnsi="Arial" w:cs="Arial"/>
          <w:bCs/>
        </w:rPr>
        <w:t>.NET, Xamarin</w:t>
      </w:r>
      <w:r w:rsidR="004F3DB3">
        <w:rPr>
          <w:rFonts w:ascii="Arial" w:hAnsi="Arial" w:cs="Arial"/>
          <w:bCs/>
        </w:rPr>
        <w:t>,  ASP.NET</w:t>
      </w:r>
      <w:r w:rsidR="00801175">
        <w:rPr>
          <w:rFonts w:ascii="Arial" w:hAnsi="Arial" w:cs="Arial"/>
          <w:bCs/>
        </w:rPr>
        <w:t xml:space="preserve">, Bootstrap </w:t>
      </w:r>
    </w:p>
    <w:p w14:paraId="4021B837" w14:textId="7D37D1E7" w:rsidR="00455D0F" w:rsidRPr="00F8145F" w:rsidRDefault="00036417" w:rsidP="00F8145F">
      <w:pPr>
        <w:ind w:firstLine="720"/>
        <w:rPr>
          <w:rFonts w:ascii="Arial" w:hAnsi="Arial" w:cs="Arial"/>
          <w:bCs/>
          <w:sz w:val="24"/>
          <w:szCs w:val="24"/>
        </w:rPr>
      </w:pPr>
      <w:r w:rsidRPr="00F8145F">
        <w:rPr>
          <w:rFonts w:ascii="Arial" w:hAnsi="Arial" w:cs="Arial"/>
          <w:b/>
        </w:rPr>
        <w:t>Version Control</w:t>
      </w:r>
      <w:r w:rsidR="00F8145F">
        <w:rPr>
          <w:rFonts w:ascii="Arial" w:hAnsi="Arial" w:cs="Arial"/>
          <w:b/>
        </w:rPr>
        <w:t xml:space="preserve">: </w:t>
      </w:r>
      <w:r w:rsidR="00F8145F">
        <w:rPr>
          <w:rFonts w:ascii="Arial" w:hAnsi="Arial" w:cs="Arial"/>
          <w:bCs/>
        </w:rPr>
        <w:t>Git</w:t>
      </w:r>
      <w:r w:rsidR="002125EF">
        <w:rPr>
          <w:rFonts w:ascii="Arial" w:hAnsi="Arial" w:cs="Arial"/>
          <w:bCs/>
        </w:rPr>
        <w:t>, Azure DevOps, GitHub</w:t>
      </w:r>
    </w:p>
    <w:p w14:paraId="1989CB01" w14:textId="154AFACE" w:rsidR="00455D0F" w:rsidRPr="000E4DBA" w:rsidRDefault="00EF1EAE" w:rsidP="00567A0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1EB5D10E">
          <v:rect id="_x0000_i1027" style="width:0;height:1.5pt" o:hralign="center" o:hrstd="t" o:hr="t" fillcolor="#a0a0a0" stroked="f"/>
        </w:pict>
      </w:r>
    </w:p>
    <w:p w14:paraId="2A32493A" w14:textId="68406F93" w:rsidR="00EB774C" w:rsidRDefault="00B76F15" w:rsidP="00631AC9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ork Experience</w:t>
      </w:r>
    </w:p>
    <w:p w14:paraId="4594732A" w14:textId="26F9E3FA" w:rsidR="00EB774C" w:rsidRPr="00812637" w:rsidRDefault="00EB774C" w:rsidP="00EB774C">
      <w:pPr>
        <w:contextualSpacing/>
        <w:rPr>
          <w:rFonts w:ascii="Arial" w:hAnsi="Arial" w:cs="Arial"/>
          <w:b/>
        </w:rPr>
      </w:pPr>
      <w:r w:rsidRPr="00812637">
        <w:rPr>
          <w:rFonts w:ascii="Arial" w:hAnsi="Arial" w:cs="Arial"/>
          <w:b/>
        </w:rPr>
        <w:t>Ma</w:t>
      </w:r>
      <w:r>
        <w:rPr>
          <w:rFonts w:ascii="Arial" w:hAnsi="Arial" w:cs="Arial"/>
          <w:b/>
        </w:rPr>
        <w:t>y 2022</w:t>
      </w:r>
      <w:r w:rsidRPr="00812637">
        <w:rPr>
          <w:rFonts w:ascii="Arial" w:hAnsi="Arial" w:cs="Arial"/>
          <w:b/>
        </w:rPr>
        <w:t xml:space="preserve"> – Present</w:t>
      </w:r>
      <w:r>
        <w:rPr>
          <w:rFonts w:ascii="Arial" w:hAnsi="Arial" w:cs="Arial"/>
          <w:b/>
        </w:rPr>
        <w:t xml:space="preserve">  </w:t>
      </w:r>
      <w:r w:rsidRPr="00812637">
        <w:rPr>
          <w:rFonts w:ascii="Arial" w:hAnsi="Arial" w:cs="Arial"/>
          <w:b/>
        </w:rPr>
        <w:t xml:space="preserve"> </w:t>
      </w:r>
      <w:r w:rsidRPr="00812637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Software Engineer</w:t>
      </w:r>
      <w:r w:rsidRPr="00812637">
        <w:rPr>
          <w:rFonts w:ascii="Arial" w:hAnsi="Arial" w:cs="Arial"/>
          <w:b/>
        </w:rPr>
        <w:t xml:space="preserve"> </w:t>
      </w:r>
    </w:p>
    <w:p w14:paraId="7B16DCCE" w14:textId="2E7908DC" w:rsidR="00567A09" w:rsidRDefault="00EB774C" w:rsidP="00567A09">
      <w:pPr>
        <w:ind w:left="2160" w:firstLine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Retail Directions – Melbourne</w:t>
      </w:r>
      <w:r w:rsidRPr="000245ED">
        <w:rPr>
          <w:rFonts w:ascii="Arial" w:hAnsi="Arial" w:cs="Arial"/>
          <w:bCs/>
        </w:rPr>
        <w:t>, VIC</w:t>
      </w:r>
    </w:p>
    <w:p w14:paraId="50542C7B" w14:textId="0BABC86E" w:rsidR="00567A09" w:rsidRDefault="00431212" w:rsidP="00567A09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Collaborate with an agile team to maintain POS system for retail business using Delphi and help prioritize feature requests.</w:t>
      </w:r>
    </w:p>
    <w:p w14:paraId="575E25D8" w14:textId="25681C6F" w:rsidR="00EB774C" w:rsidRPr="00431212" w:rsidRDefault="00431212" w:rsidP="00631AC9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Maintain mobile application </w:t>
      </w:r>
      <w:r w:rsidR="00183EA6">
        <w:rPr>
          <w:rFonts w:ascii="Arial" w:hAnsi="Arial" w:cs="Arial"/>
          <w:bCs/>
        </w:rPr>
        <w:t xml:space="preserve">using C# and Xamarin </w:t>
      </w:r>
      <w:r>
        <w:rPr>
          <w:rFonts w:ascii="Arial" w:hAnsi="Arial" w:cs="Arial"/>
          <w:bCs/>
        </w:rPr>
        <w:t>for clients</w:t>
      </w:r>
      <w:r w:rsidR="00183EA6">
        <w:rPr>
          <w:rFonts w:ascii="Arial" w:hAnsi="Arial" w:cs="Arial"/>
          <w:bCs/>
        </w:rPr>
        <w:t xml:space="preserve"> </w:t>
      </w:r>
      <w:r w:rsidR="008F667E">
        <w:rPr>
          <w:rFonts w:ascii="Arial" w:hAnsi="Arial" w:cs="Arial"/>
          <w:bCs/>
        </w:rPr>
        <w:t xml:space="preserve">to be able to use the POS system on the go. </w:t>
      </w:r>
    </w:p>
    <w:p w14:paraId="544AAD9E" w14:textId="015A224D" w:rsidR="00CA7ABC" w:rsidRPr="00812637" w:rsidRDefault="00CA7ABC" w:rsidP="00CA7ABC">
      <w:pPr>
        <w:contextualSpacing/>
        <w:rPr>
          <w:rFonts w:ascii="Arial" w:hAnsi="Arial" w:cs="Arial"/>
          <w:b/>
        </w:rPr>
      </w:pPr>
      <w:r w:rsidRPr="00812637">
        <w:rPr>
          <w:rFonts w:ascii="Arial" w:hAnsi="Arial" w:cs="Arial"/>
          <w:b/>
        </w:rPr>
        <w:t xml:space="preserve">Mar 2021 – </w:t>
      </w:r>
      <w:r w:rsidR="00EB774C">
        <w:rPr>
          <w:rFonts w:ascii="Arial" w:hAnsi="Arial" w:cs="Arial"/>
          <w:b/>
        </w:rPr>
        <w:t>May 2022</w:t>
      </w:r>
      <w:r w:rsidRPr="00812637">
        <w:rPr>
          <w:rFonts w:ascii="Arial" w:hAnsi="Arial" w:cs="Arial"/>
          <w:b/>
        </w:rPr>
        <w:tab/>
        <w:t xml:space="preserve">Account Manager </w:t>
      </w:r>
    </w:p>
    <w:p w14:paraId="467AD8F0" w14:textId="19105BFD" w:rsidR="00CA7ABC" w:rsidRDefault="00CA7ABC" w:rsidP="002559CC">
      <w:pPr>
        <w:ind w:left="2160" w:firstLine="720"/>
        <w:contextualSpacing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ltone Solutions – Clayton South</w:t>
      </w:r>
      <w:r w:rsidRPr="000245ED">
        <w:rPr>
          <w:rFonts w:ascii="Arial" w:hAnsi="Arial" w:cs="Arial"/>
          <w:bCs/>
        </w:rPr>
        <w:t>, VIC</w:t>
      </w:r>
    </w:p>
    <w:p w14:paraId="71E13864" w14:textId="427FBAB9" w:rsidR="00CA7ABC" w:rsidRDefault="008B2E74" w:rsidP="00CA7ABC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tively seek out prospective clients via cold calling.</w:t>
      </w:r>
    </w:p>
    <w:p w14:paraId="3F84A1D2" w14:textId="46CF8CCD" w:rsidR="008B2E74" w:rsidRDefault="008B2E74" w:rsidP="00CA7ABC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chieve monthly targets and KPIs.</w:t>
      </w:r>
    </w:p>
    <w:p w14:paraId="23597DE6" w14:textId="194E6020" w:rsidR="008B2E74" w:rsidRDefault="008B2E74" w:rsidP="00CA7ABC">
      <w:pPr>
        <w:pStyle w:val="ListParagraph"/>
        <w:numPr>
          <w:ilvl w:val="0"/>
          <w:numId w:val="40"/>
        </w:numPr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Manage and maintain customer relationships.</w:t>
      </w:r>
    </w:p>
    <w:p w14:paraId="013820AB" w14:textId="757B5F9F" w:rsidR="00EB774C" w:rsidRPr="002559CC" w:rsidRDefault="008B2E74" w:rsidP="002559CC">
      <w:pPr>
        <w:pStyle w:val="ListParagraph"/>
        <w:numPr>
          <w:ilvl w:val="0"/>
          <w:numId w:val="40"/>
        </w:numPr>
        <w:rPr>
          <w:rFonts w:ascii="Arial" w:hAnsi="Arial" w:cs="Arial"/>
          <w:b/>
          <w:sz w:val="24"/>
          <w:szCs w:val="24"/>
        </w:rPr>
      </w:pPr>
      <w:r w:rsidRPr="0099609B">
        <w:rPr>
          <w:rFonts w:ascii="Arial" w:hAnsi="Arial" w:cs="Arial"/>
          <w:bCs/>
        </w:rPr>
        <w:t>Provide support and customer service to existing clients.</w:t>
      </w:r>
    </w:p>
    <w:p w14:paraId="3EE40843" w14:textId="2202750C" w:rsidR="00A3752D" w:rsidRDefault="00EF1EAE" w:rsidP="00A3752D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pict w14:anchorId="67E6F2EE">
          <v:rect id="_x0000_i1028" style="width:0;height:1.5pt" o:hralign="center" o:bullet="t" o:hrstd="t" o:hr="t" fillcolor="#a0a0a0" stroked="f"/>
        </w:pict>
      </w:r>
    </w:p>
    <w:p w14:paraId="204EDC73" w14:textId="4A7A5E45" w:rsidR="00BC4C9E" w:rsidRDefault="00BC4C9E" w:rsidP="002125EF">
      <w:pPr>
        <w:ind w:right="27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Projects</w:t>
      </w:r>
    </w:p>
    <w:p w14:paraId="233B1C6D" w14:textId="77777777" w:rsidR="008F667E" w:rsidRDefault="00F8145F" w:rsidP="002125EF">
      <w:pPr>
        <w:ind w:right="27"/>
        <w:rPr>
          <w:rFonts w:ascii="Arial" w:hAnsi="Arial" w:cs="Arial"/>
          <w:b/>
        </w:rPr>
      </w:pPr>
      <w:r>
        <w:rPr>
          <w:rFonts w:ascii="Arial" w:eastAsia="MS Mincho" w:hAnsi="Arial" w:cs="Arial"/>
          <w:noProof/>
        </w:rPr>
        <w:drawing>
          <wp:anchor distT="0" distB="0" distL="114300" distR="114300" simplePos="0" relativeHeight="251659264" behindDoc="0" locked="0" layoutInCell="1" allowOverlap="1" wp14:anchorId="079F8D16" wp14:editId="6773B1EE">
            <wp:simplePos x="0" y="0"/>
            <wp:positionH relativeFrom="margin">
              <wp:posOffset>0</wp:posOffset>
            </wp:positionH>
            <wp:positionV relativeFrom="page">
              <wp:posOffset>7848600</wp:posOffset>
            </wp:positionV>
            <wp:extent cx="177800" cy="177800"/>
            <wp:effectExtent l="0" t="0" r="0" b="0"/>
            <wp:wrapThrough wrapText="bothSides">
              <wp:wrapPolygon edited="0">
                <wp:start x="2314" y="0"/>
                <wp:lineTo x="0" y="2314"/>
                <wp:lineTo x="0" y="13886"/>
                <wp:lineTo x="2314" y="18514"/>
                <wp:lineTo x="16200" y="18514"/>
                <wp:lineTo x="18514" y="13886"/>
                <wp:lineTo x="18514" y="2314"/>
                <wp:lineTo x="16200" y="0"/>
                <wp:lineTo x="2314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C4C9E" w:rsidRPr="00ED73F3">
        <w:rPr>
          <w:rFonts w:ascii="Arial" w:hAnsi="Arial" w:cs="Arial"/>
          <w:b/>
        </w:rPr>
        <w:t xml:space="preserve">Movie Store Rental Management System </w:t>
      </w:r>
    </w:p>
    <w:p w14:paraId="12775B4F" w14:textId="1FD75741" w:rsidR="00ED73F3" w:rsidRPr="0034598F" w:rsidRDefault="00ED73F3" w:rsidP="002125EF">
      <w:pPr>
        <w:ind w:right="27"/>
        <w:rPr>
          <w:rFonts w:ascii="Arial" w:hAnsi="Arial" w:cs="Arial"/>
          <w:b/>
        </w:rPr>
      </w:pPr>
      <w:r w:rsidRPr="00ED73F3">
        <w:rPr>
          <w:rFonts w:ascii="Arial" w:hAnsi="Arial" w:cs="Arial"/>
          <w:b/>
          <w:sz w:val="18"/>
          <w:szCs w:val="18"/>
        </w:rPr>
        <w:t>: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ED73F3">
        <w:rPr>
          <w:rFonts w:ascii="Arial" w:hAnsi="Arial" w:cs="Arial"/>
          <w:bCs/>
          <w:sz w:val="18"/>
          <w:szCs w:val="18"/>
        </w:rPr>
        <w:t>https://github.com/martindolores/</w:t>
      </w:r>
      <w:r>
        <w:rPr>
          <w:rFonts w:ascii="Arial" w:hAnsi="Arial" w:cs="Arial"/>
          <w:bCs/>
          <w:sz w:val="18"/>
          <w:szCs w:val="18"/>
        </w:rPr>
        <w:t>MovieRentalApp</w:t>
      </w:r>
    </w:p>
    <w:p w14:paraId="22FCFDD3" w14:textId="243CB21F" w:rsidR="00BC4C9E" w:rsidRDefault="00BC4C9E" w:rsidP="002125EF">
      <w:pPr>
        <w:pStyle w:val="ListParagraph"/>
        <w:numPr>
          <w:ilvl w:val="0"/>
          <w:numId w:val="44"/>
        </w:numPr>
        <w:ind w:right="27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Application uses a local database with SQL connection to save customer details, movie details and login details for employees to issue or return books</w:t>
      </w:r>
      <w:r w:rsidR="00441F4F">
        <w:rPr>
          <w:rFonts w:ascii="Arial" w:hAnsi="Arial" w:cs="Arial"/>
          <w:bCs/>
        </w:rPr>
        <w:t>, made using C#.</w:t>
      </w:r>
    </w:p>
    <w:p w14:paraId="0CFD6ED9" w14:textId="77777777" w:rsidR="008F667E" w:rsidRDefault="00F8145F" w:rsidP="002125EF">
      <w:pPr>
        <w:ind w:right="27"/>
        <w:rPr>
          <w:rFonts w:ascii="Arial" w:hAnsi="Arial" w:cs="Arial"/>
          <w:b/>
        </w:rPr>
      </w:pPr>
      <w:r>
        <w:rPr>
          <w:rFonts w:ascii="Arial" w:eastAsia="MS Mincho" w:hAnsi="Arial" w:cs="Arial"/>
          <w:noProof/>
        </w:rPr>
        <w:drawing>
          <wp:anchor distT="0" distB="0" distL="114300" distR="114300" simplePos="0" relativeHeight="251661312" behindDoc="0" locked="0" layoutInCell="1" allowOverlap="1" wp14:anchorId="70FD36BE" wp14:editId="2E8C5BDF">
            <wp:simplePos x="0" y="0"/>
            <wp:positionH relativeFrom="margin">
              <wp:posOffset>0</wp:posOffset>
            </wp:positionH>
            <wp:positionV relativeFrom="page">
              <wp:posOffset>8823960</wp:posOffset>
            </wp:positionV>
            <wp:extent cx="177800" cy="177800"/>
            <wp:effectExtent l="0" t="0" r="0" b="0"/>
            <wp:wrapThrough wrapText="bothSides">
              <wp:wrapPolygon edited="0">
                <wp:start x="2314" y="0"/>
                <wp:lineTo x="0" y="2314"/>
                <wp:lineTo x="0" y="13886"/>
                <wp:lineTo x="2314" y="18514"/>
                <wp:lineTo x="16200" y="18514"/>
                <wp:lineTo x="18514" y="13886"/>
                <wp:lineTo x="18514" y="2314"/>
                <wp:lineTo x="16200" y="0"/>
                <wp:lineTo x="2314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73F3">
        <w:rPr>
          <w:rFonts w:ascii="Arial" w:hAnsi="Arial" w:cs="Arial"/>
          <w:b/>
        </w:rPr>
        <w:t>Sports Betting Application</w:t>
      </w:r>
    </w:p>
    <w:p w14:paraId="5F85CD31" w14:textId="4C58FD62" w:rsidR="00ED73F3" w:rsidRPr="008F667E" w:rsidRDefault="00ED73F3" w:rsidP="002125EF">
      <w:pPr>
        <w:ind w:right="27"/>
        <w:rPr>
          <w:rFonts w:ascii="Arial" w:hAnsi="Arial" w:cs="Arial"/>
          <w:b/>
        </w:rPr>
      </w:pPr>
      <w:r w:rsidRPr="00ED73F3">
        <w:rPr>
          <w:rFonts w:ascii="Arial" w:hAnsi="Arial" w:cs="Arial"/>
          <w:b/>
          <w:sz w:val="18"/>
          <w:szCs w:val="18"/>
        </w:rPr>
        <w:t>:</w:t>
      </w:r>
      <w:r>
        <w:rPr>
          <w:rFonts w:ascii="Arial" w:hAnsi="Arial" w:cs="Arial"/>
          <w:bCs/>
          <w:sz w:val="18"/>
          <w:szCs w:val="18"/>
        </w:rPr>
        <w:t xml:space="preserve"> </w:t>
      </w:r>
      <w:r w:rsidRPr="00ED73F3">
        <w:rPr>
          <w:rFonts w:ascii="Arial" w:hAnsi="Arial" w:cs="Arial"/>
          <w:bCs/>
          <w:sz w:val="18"/>
          <w:szCs w:val="18"/>
        </w:rPr>
        <w:t>https://github.com/martindolores/SportsApp</w:t>
      </w:r>
    </w:p>
    <w:p w14:paraId="43AAE945" w14:textId="4FB8698D" w:rsidR="00BC4C9E" w:rsidRPr="00ED73F3" w:rsidRDefault="00ED73F3" w:rsidP="002125EF">
      <w:pPr>
        <w:pStyle w:val="ListParagraph"/>
        <w:numPr>
          <w:ilvl w:val="0"/>
          <w:numId w:val="44"/>
        </w:numPr>
        <w:ind w:right="27"/>
        <w:rPr>
          <w:rFonts w:ascii="Arial" w:hAnsi="Arial" w:cs="Arial"/>
          <w:bCs/>
          <w:sz w:val="24"/>
          <w:szCs w:val="24"/>
        </w:rPr>
      </w:pPr>
      <w:r w:rsidRPr="00ED73F3">
        <w:rPr>
          <w:rFonts w:ascii="Arial" w:hAnsi="Arial" w:cs="Arial"/>
          <w:color w:val="24292F"/>
          <w:shd w:val="clear" w:color="auto" w:fill="FFFFFF"/>
        </w:rPr>
        <w:t>This application provides users the ability to view a selection of sports and the betting market from their selected bookmakers (in Australia)</w:t>
      </w:r>
      <w:r>
        <w:rPr>
          <w:rFonts w:ascii="Arial" w:hAnsi="Arial" w:cs="Arial"/>
          <w:color w:val="24292F"/>
          <w:shd w:val="clear" w:color="auto" w:fill="FFFFFF"/>
        </w:rPr>
        <w:t xml:space="preserve"> through Web API</w:t>
      </w:r>
      <w:r w:rsidR="00441F4F">
        <w:rPr>
          <w:rFonts w:ascii="Arial" w:hAnsi="Arial" w:cs="Arial"/>
          <w:bCs/>
        </w:rPr>
        <w:t>, made using C#</w:t>
      </w:r>
      <w:r>
        <w:rPr>
          <w:rFonts w:ascii="Arial" w:hAnsi="Arial" w:cs="Arial"/>
          <w:color w:val="24292F"/>
          <w:shd w:val="clear" w:color="auto" w:fill="FFFFFF"/>
        </w:rPr>
        <w:t xml:space="preserve">. </w:t>
      </w:r>
    </w:p>
    <w:p w14:paraId="2B66C2E0" w14:textId="749A063F" w:rsidR="00BC4C9E" w:rsidRDefault="00EF1EAE" w:rsidP="00455D0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pict w14:anchorId="36A50ABF">
          <v:rect id="_x0000_i1029" style="width:0;height:1.5pt" o:hralign="center" o:bullet="t" o:hrstd="t" o:hr="t" fillcolor="#a0a0a0" stroked="f"/>
        </w:pict>
      </w:r>
    </w:p>
    <w:p w14:paraId="5E82E3DA" w14:textId="66D24325" w:rsidR="00455D0F" w:rsidRPr="00283CAE" w:rsidRDefault="00455D0F" w:rsidP="00455D0F">
      <w:pPr>
        <w:rPr>
          <w:rFonts w:ascii="Arial" w:hAnsi="Arial" w:cs="Arial"/>
          <w:b/>
          <w:sz w:val="24"/>
          <w:szCs w:val="24"/>
        </w:rPr>
      </w:pPr>
      <w:r w:rsidRPr="00283CAE">
        <w:rPr>
          <w:rFonts w:ascii="Arial" w:hAnsi="Arial" w:cs="Arial"/>
          <w:b/>
          <w:sz w:val="24"/>
          <w:szCs w:val="24"/>
        </w:rPr>
        <w:t>Education</w:t>
      </w:r>
    </w:p>
    <w:p w14:paraId="5E6C16DB" w14:textId="77777777" w:rsidR="00455D0F" w:rsidRPr="00C47DFA" w:rsidRDefault="00455D0F" w:rsidP="00455D0F">
      <w:pPr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ch 2021</w:t>
      </w:r>
      <w:r w:rsidRPr="00C47DFA">
        <w:rPr>
          <w:rFonts w:ascii="Arial" w:hAnsi="Arial" w:cs="Arial"/>
          <w:b/>
        </w:rPr>
        <w:t xml:space="preserve"> – Present</w:t>
      </w:r>
      <w:r w:rsidRPr="00C47DFA">
        <w:rPr>
          <w:rFonts w:ascii="Arial" w:hAnsi="Arial" w:cs="Arial"/>
          <w:b/>
        </w:rPr>
        <w:tab/>
        <w:t>Bachelor of</w:t>
      </w:r>
      <w:r>
        <w:rPr>
          <w:rFonts w:ascii="Arial" w:hAnsi="Arial" w:cs="Arial"/>
          <w:b/>
        </w:rPr>
        <w:t xml:space="preserve"> Computer Science</w:t>
      </w:r>
    </w:p>
    <w:p w14:paraId="73B5C8A4" w14:textId="77777777" w:rsidR="00455D0F" w:rsidRPr="00C47DFA" w:rsidRDefault="00455D0F" w:rsidP="00455D0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Deakin University – Cloud Campus</w:t>
      </w:r>
    </w:p>
    <w:p w14:paraId="1FDF29CD" w14:textId="77777777" w:rsidR="00455D0F" w:rsidRPr="00D02A4A" w:rsidRDefault="00455D0F" w:rsidP="00455D0F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Course work</w:t>
      </w:r>
      <w:r w:rsidRPr="00B855EF">
        <w:rPr>
          <w:rFonts w:ascii="Arial" w:hAnsi="Arial" w:cs="Arial"/>
        </w:rPr>
        <w:t xml:space="preserve"> includ</w:t>
      </w:r>
      <w:r>
        <w:rPr>
          <w:rFonts w:ascii="Arial" w:hAnsi="Arial" w:cs="Arial"/>
        </w:rPr>
        <w:t>es</w:t>
      </w:r>
      <w:r w:rsidRPr="00B855EF">
        <w:rPr>
          <w:rFonts w:ascii="Arial" w:hAnsi="Arial" w:cs="Arial"/>
        </w:rPr>
        <w:t xml:space="preserve"> </w:t>
      </w:r>
      <w:r w:rsidRPr="00F14364">
        <w:rPr>
          <w:rFonts w:ascii="Arial" w:hAnsi="Arial" w:cs="Arial"/>
        </w:rPr>
        <w:t>build</w:t>
      </w:r>
      <w:r>
        <w:rPr>
          <w:rFonts w:ascii="Arial" w:hAnsi="Arial" w:cs="Arial"/>
        </w:rPr>
        <w:t>ing</w:t>
      </w:r>
      <w:r w:rsidRPr="00F14364">
        <w:rPr>
          <w:rFonts w:ascii="Arial" w:hAnsi="Arial" w:cs="Arial"/>
        </w:rPr>
        <w:t xml:space="preserve"> and apply</w:t>
      </w:r>
      <w:r>
        <w:rPr>
          <w:rFonts w:ascii="Arial" w:hAnsi="Arial" w:cs="Arial"/>
        </w:rPr>
        <w:t>ing</w:t>
      </w:r>
      <w:r w:rsidRPr="00F14364">
        <w:rPr>
          <w:rFonts w:ascii="Arial" w:hAnsi="Arial" w:cs="Arial"/>
        </w:rPr>
        <w:t xml:space="preserve"> diverse new computing technologies while investigating current and evolving problems in data analytics, machine learning, robotics, intelligent and autonomous systems, and telecommunications.</w:t>
      </w:r>
    </w:p>
    <w:p w14:paraId="4F535871" w14:textId="77777777" w:rsidR="00455D0F" w:rsidRDefault="00455D0F" w:rsidP="00455D0F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 w:rsidRPr="00D02A4A">
        <w:rPr>
          <w:rFonts w:ascii="Arial" w:hAnsi="Arial" w:cs="Arial"/>
        </w:rPr>
        <w:t>Further develops written and oral communication skills</w:t>
      </w:r>
    </w:p>
    <w:p w14:paraId="4B74BF04" w14:textId="77777777" w:rsidR="00455D0F" w:rsidRPr="00C47DFA" w:rsidRDefault="00455D0F" w:rsidP="00455D0F">
      <w:pPr>
        <w:contextualSpacing/>
        <w:rPr>
          <w:rFonts w:ascii="Arial" w:hAnsi="Arial" w:cs="Arial"/>
          <w:b/>
        </w:rPr>
      </w:pPr>
      <w:r>
        <w:rPr>
          <w:rFonts w:ascii="Arial" w:hAnsi="Arial" w:cs="Arial"/>
          <w:b/>
        </w:rPr>
        <w:t>March 2021</w:t>
      </w:r>
      <w:r w:rsidRPr="00C47DFA">
        <w:rPr>
          <w:rFonts w:ascii="Arial" w:hAnsi="Arial" w:cs="Arial"/>
          <w:b/>
        </w:rPr>
        <w:t xml:space="preserve"> – Present</w:t>
      </w:r>
      <w:r w:rsidRPr="00C47DFA"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>Web Developer Bootcamp</w:t>
      </w:r>
    </w:p>
    <w:p w14:paraId="58D0DFBB" w14:textId="77777777" w:rsidR="00455D0F" w:rsidRPr="00C47DFA" w:rsidRDefault="00455D0F" w:rsidP="00455D0F">
      <w:pPr>
        <w:contextualSpacing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Udemy</w:t>
      </w:r>
    </w:p>
    <w:p w14:paraId="6023FC9F" w14:textId="6D0F999F" w:rsidR="00455D0F" w:rsidRDefault="00455D0F" w:rsidP="00455D0F">
      <w:pPr>
        <w:pStyle w:val="ListParagraph"/>
        <w:numPr>
          <w:ilvl w:val="0"/>
          <w:numId w:val="26"/>
        </w:numPr>
        <w:rPr>
          <w:rFonts w:ascii="Arial" w:hAnsi="Arial" w:cs="Arial"/>
        </w:rPr>
      </w:pPr>
      <w:r>
        <w:rPr>
          <w:rFonts w:ascii="Arial" w:hAnsi="Arial" w:cs="Arial"/>
        </w:rPr>
        <w:t>Course work</w:t>
      </w:r>
      <w:r w:rsidRPr="00B855EF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cludes the technicalities of HTML5, CSS3 and JavaScript, covering tools and technologies including NodeJS, REST, DOM Manipulation, MongoDB, SQL and NoSQL databases.</w:t>
      </w:r>
    </w:p>
    <w:p w14:paraId="0A85545D" w14:textId="4AEF40D0" w:rsidR="00C04236" w:rsidRPr="00C04236" w:rsidRDefault="00EF1EAE" w:rsidP="00C04236">
      <w:pPr>
        <w:rPr>
          <w:rFonts w:ascii="Arial" w:hAnsi="Arial" w:cs="Arial"/>
        </w:rPr>
      </w:pPr>
      <w:r>
        <w:rPr>
          <w:rFonts w:ascii="Arial" w:hAnsi="Arial" w:cs="Arial"/>
          <w:b/>
          <w:sz w:val="24"/>
          <w:szCs w:val="24"/>
        </w:rPr>
        <w:pict w14:anchorId="3D2B8DE4">
          <v:rect id="_x0000_i1030" style="width:0;height:1.5pt" o:hralign="center" o:bullet="t" o:hrstd="t" o:hr="t" fillcolor="#a0a0a0" stroked="f"/>
        </w:pict>
      </w:r>
    </w:p>
    <w:p w14:paraId="31C88995" w14:textId="00943CB2" w:rsidR="003F126D" w:rsidRPr="006B6D82" w:rsidRDefault="003F126D" w:rsidP="009F31BF">
      <w:pPr>
        <w:rPr>
          <w:rFonts w:ascii="Arial" w:hAnsi="Arial" w:cs="Arial"/>
          <w:b/>
          <w:sz w:val="24"/>
          <w:szCs w:val="24"/>
        </w:rPr>
      </w:pPr>
    </w:p>
    <w:p w14:paraId="6CEA8BAC" w14:textId="78479C7B" w:rsidR="005200D8" w:rsidRPr="002559CC" w:rsidRDefault="005200D8">
      <w:pPr>
        <w:rPr>
          <w:rStyle w:val="Hyperlink"/>
          <w:rFonts w:ascii="Arial" w:hAnsi="Arial" w:cs="Arial"/>
          <w:color w:val="auto"/>
          <w:u w:val="none"/>
        </w:rPr>
      </w:pPr>
    </w:p>
    <w:sectPr w:rsidR="005200D8" w:rsidRPr="002559CC" w:rsidSect="002923A4">
      <w:headerReference w:type="firs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7F6DC" w14:textId="77777777" w:rsidR="00EF1EAE" w:rsidRDefault="00EF1EAE" w:rsidP="00BB086E">
      <w:pPr>
        <w:spacing w:after="0" w:line="240" w:lineRule="auto"/>
      </w:pPr>
      <w:r>
        <w:separator/>
      </w:r>
    </w:p>
  </w:endnote>
  <w:endnote w:type="continuationSeparator" w:id="0">
    <w:p w14:paraId="236F7ACC" w14:textId="77777777" w:rsidR="00EF1EAE" w:rsidRDefault="00EF1EAE" w:rsidP="00BB08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FB7E84" w14:textId="77777777" w:rsidR="00EF1EAE" w:rsidRDefault="00EF1EAE" w:rsidP="00BB086E">
      <w:pPr>
        <w:spacing w:after="0" w:line="240" w:lineRule="auto"/>
      </w:pPr>
      <w:r>
        <w:separator/>
      </w:r>
    </w:p>
  </w:footnote>
  <w:footnote w:type="continuationSeparator" w:id="0">
    <w:p w14:paraId="268AA966" w14:textId="77777777" w:rsidR="00EF1EAE" w:rsidRDefault="00EF1EAE" w:rsidP="00BB08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8CE38" w14:textId="67F9052B" w:rsidR="001F1CA2" w:rsidRPr="00E6259F" w:rsidRDefault="006E7CCD" w:rsidP="006E7CCD">
    <w:pPr>
      <w:spacing w:after="0" w:line="240" w:lineRule="auto"/>
      <w:ind w:right="-115"/>
      <w:rPr>
        <w:rFonts w:ascii="Arial" w:eastAsia="MS Mincho" w:hAnsi="Arial" w:cs="Arial"/>
        <w:b/>
        <w:sz w:val="50"/>
        <w:szCs w:val="50"/>
      </w:rPr>
    </w:pPr>
    <w:r>
      <w:rPr>
        <w:rFonts w:ascii="Arial" w:eastAsia="MS Mincho" w:hAnsi="Arial" w:cs="Arial"/>
        <w:bCs/>
        <w:noProof/>
      </w:rPr>
      <w:drawing>
        <wp:anchor distT="0" distB="0" distL="114300" distR="114300" simplePos="0" relativeHeight="251658240" behindDoc="0" locked="0" layoutInCell="1" allowOverlap="1" wp14:anchorId="50A8D9CC" wp14:editId="747FDAC7">
          <wp:simplePos x="0" y="0"/>
          <wp:positionH relativeFrom="column">
            <wp:posOffset>4861560</wp:posOffset>
          </wp:positionH>
          <wp:positionV relativeFrom="paragraph">
            <wp:posOffset>182880</wp:posOffset>
          </wp:positionV>
          <wp:extent cx="152400" cy="152400"/>
          <wp:effectExtent l="0" t="0" r="0" b="0"/>
          <wp:wrapNone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2400" cy="1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eastAsia="MS Mincho" w:hAnsi="Arial" w:cs="Arial"/>
        <w:b/>
        <w:sz w:val="50"/>
        <w:szCs w:val="50"/>
      </w:rPr>
      <w:t xml:space="preserve"> </w:t>
    </w:r>
    <w:r w:rsidR="00A851B5">
      <w:rPr>
        <w:rFonts w:ascii="Arial" w:eastAsia="MS Mincho" w:hAnsi="Arial" w:cs="Arial"/>
        <w:b/>
        <w:sz w:val="50"/>
        <w:szCs w:val="50"/>
      </w:rPr>
      <w:t>Martin</w:t>
    </w:r>
    <w:r w:rsidR="002923A4" w:rsidRPr="00240220">
      <w:rPr>
        <w:rFonts w:ascii="Arial" w:eastAsia="MS Mincho" w:hAnsi="Arial" w:cs="Arial"/>
        <w:b/>
        <w:sz w:val="50"/>
        <w:szCs w:val="50"/>
      </w:rPr>
      <w:t xml:space="preserve"> Dolores</w:t>
    </w:r>
    <w:r w:rsidR="00E6259F">
      <w:rPr>
        <w:rFonts w:ascii="Arial" w:eastAsia="MS Mincho" w:hAnsi="Arial" w:cs="Arial"/>
        <w:b/>
        <w:sz w:val="50"/>
        <w:szCs w:val="50"/>
      </w:rPr>
      <w:t xml:space="preserve">                               </w:t>
    </w:r>
    <w:r w:rsidR="00E6259F" w:rsidRPr="00E6259F">
      <w:rPr>
        <w:rFonts w:ascii="Arial" w:eastAsia="MS Mincho" w:hAnsi="Arial" w:cs="Arial"/>
        <w:bCs/>
      </w:rPr>
      <w:t>:</w:t>
    </w:r>
    <w:r w:rsidR="00A851B5" w:rsidRPr="00A851B5">
      <w:rPr>
        <w:rFonts w:ascii="Arial" w:hAnsi="Arial" w:cs="Arial"/>
      </w:rPr>
      <w:t>martindolores65@gmail.</w:t>
    </w:r>
    <w:r w:rsidR="00A851B5">
      <w:rPr>
        <w:rFonts w:ascii="Arial" w:hAnsi="Arial" w:cs="Arial"/>
      </w:rPr>
      <w:t>com</w:t>
    </w:r>
    <w:r w:rsidR="003505A3">
      <w:rPr>
        <w:rFonts w:ascii="Arial" w:hAnsi="Arial" w:cs="Arial"/>
      </w:rPr>
      <w:t xml:space="preserve"> </w:t>
    </w:r>
    <w:r w:rsidR="00240220">
      <w:rPr>
        <w:rFonts w:ascii="Arial" w:hAnsi="Arial" w:cs="Arial"/>
      </w:rPr>
      <w:t xml:space="preserve"> </w:t>
    </w:r>
  </w:p>
  <w:p w14:paraId="3ABDE7AB" w14:textId="5391BCA5" w:rsidR="00EE4070" w:rsidRDefault="006E7CCD" w:rsidP="006E7CCD">
    <w:pPr>
      <w:pStyle w:val="Header"/>
      <w:tabs>
        <w:tab w:val="left" w:pos="2127"/>
      </w:tabs>
      <w:jc w:val="right"/>
      <w:rPr>
        <w:rFonts w:ascii="Arial" w:eastAsia="MS Mincho" w:hAnsi="Arial" w:cs="Arial"/>
      </w:rPr>
    </w:pPr>
    <w:r>
      <w:rPr>
        <w:rFonts w:ascii="Arial" w:eastAsia="MS Mincho" w:hAnsi="Arial" w:cs="Arial"/>
        <w:noProof/>
      </w:rPr>
      <w:drawing>
        <wp:anchor distT="0" distB="0" distL="114300" distR="114300" simplePos="0" relativeHeight="251659264" behindDoc="0" locked="0" layoutInCell="1" allowOverlap="1" wp14:anchorId="2B6E78C7" wp14:editId="006D67C6">
          <wp:simplePos x="0" y="0"/>
          <wp:positionH relativeFrom="column">
            <wp:posOffset>5661660</wp:posOffset>
          </wp:positionH>
          <wp:positionV relativeFrom="paragraph">
            <wp:posOffset>8255</wp:posOffset>
          </wp:positionV>
          <wp:extent cx="144780" cy="144780"/>
          <wp:effectExtent l="0" t="0" r="762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4780" cy="1447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923A4" w:rsidRPr="00240220">
      <w:rPr>
        <w:rFonts w:ascii="Arial" w:eastAsia="MS Mincho" w:hAnsi="Arial" w:cs="Arial"/>
      </w:rPr>
      <w:t>: +61</w:t>
    </w:r>
    <w:r w:rsidR="00A851B5">
      <w:rPr>
        <w:rFonts w:ascii="Arial" w:eastAsia="MS Mincho" w:hAnsi="Arial" w:cs="Arial"/>
      </w:rPr>
      <w:t>404214622</w:t>
    </w:r>
    <w:r w:rsidR="00ED73F3">
      <w:rPr>
        <w:rFonts w:ascii="Arial" w:eastAsia="MS Mincho" w:hAnsi="Arial" w:cs="Arial"/>
      </w:rPr>
      <w:t xml:space="preserve"> </w:t>
    </w:r>
  </w:p>
  <w:p w14:paraId="4FF44D16" w14:textId="67797DB4" w:rsidR="00EE4070" w:rsidRDefault="006E7CCD" w:rsidP="00EE4070">
    <w:pPr>
      <w:pStyle w:val="Header"/>
      <w:jc w:val="right"/>
      <w:rPr>
        <w:rFonts w:ascii="Arial" w:eastAsia="MS Mincho" w:hAnsi="Arial" w:cs="Arial"/>
      </w:rPr>
    </w:pPr>
    <w:r>
      <w:rPr>
        <w:noProof/>
      </w:rPr>
      <w:drawing>
        <wp:anchor distT="0" distB="0" distL="114300" distR="114300" simplePos="0" relativeHeight="251660288" behindDoc="0" locked="0" layoutInCell="1" allowOverlap="1" wp14:anchorId="1CD25784" wp14:editId="618362A6">
          <wp:simplePos x="0" y="0"/>
          <wp:positionH relativeFrom="column">
            <wp:posOffset>4442460</wp:posOffset>
          </wp:positionH>
          <wp:positionV relativeFrom="paragraph">
            <wp:posOffset>7620</wp:posOffset>
          </wp:positionV>
          <wp:extent cx="182880" cy="182880"/>
          <wp:effectExtent l="0" t="0" r="7620" b="762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" cy="182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C3EC6">
      <w:t>:</w:t>
    </w:r>
    <w:hyperlink r:id="rId4" w:history="1">
      <w:r w:rsidR="002C3EC6" w:rsidRPr="00F824D0">
        <w:rPr>
          <w:rStyle w:val="Hyperlink"/>
          <w:rFonts w:ascii="Arial" w:eastAsia="MS Mincho" w:hAnsi="Arial" w:cs="Arial"/>
        </w:rPr>
        <w:t>www.linkedin.com/in/martindolores/</w:t>
      </w:r>
    </w:hyperlink>
    <w:r w:rsidR="00567A09">
      <w:rPr>
        <w:rFonts w:ascii="Arial" w:eastAsia="MS Mincho" w:hAnsi="Arial" w:cs="Arial"/>
      </w:rPr>
      <w:t xml:space="preserve"> </w:t>
    </w:r>
    <w:r w:rsidR="001F1CA2">
      <w:rPr>
        <w:rFonts w:ascii="Arial" w:eastAsia="MS Mincho" w:hAnsi="Arial" w:cs="Arial"/>
        <w:b/>
        <w:bCs/>
      </w:rPr>
      <w:t xml:space="preserve">    </w:t>
    </w:r>
  </w:p>
  <w:p w14:paraId="6DC75E05" w14:textId="3AD8510F" w:rsidR="002923A4" w:rsidRDefault="006E7CCD" w:rsidP="00EE4070">
    <w:pPr>
      <w:pStyle w:val="Header"/>
      <w:jc w:val="right"/>
      <w:rPr>
        <w:rFonts w:ascii="Arial" w:eastAsia="MS Mincho" w:hAnsi="Arial" w:cs="Arial"/>
      </w:rPr>
    </w:pPr>
    <w:r>
      <w:rPr>
        <w:rFonts w:ascii="Arial" w:eastAsia="MS Mincho" w:hAnsi="Arial" w:cs="Arial"/>
        <w:noProof/>
      </w:rPr>
      <w:drawing>
        <wp:anchor distT="0" distB="0" distL="114300" distR="114300" simplePos="0" relativeHeight="251661312" behindDoc="0" locked="0" layoutInCell="1" allowOverlap="1" wp14:anchorId="43E08C8B" wp14:editId="2A55D0E7">
          <wp:simplePos x="0" y="0"/>
          <wp:positionH relativeFrom="column">
            <wp:posOffset>4640580</wp:posOffset>
          </wp:positionH>
          <wp:positionV relativeFrom="paragraph">
            <wp:posOffset>5080</wp:posOffset>
          </wp:positionV>
          <wp:extent cx="182880" cy="182880"/>
          <wp:effectExtent l="0" t="0" r="7620" b="762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2880" cy="182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E4070">
      <w:rPr>
        <w:rFonts w:ascii="Arial" w:eastAsia="MS Mincho" w:hAnsi="Arial" w:cs="Arial"/>
      </w:rPr>
      <w:t>:</w:t>
    </w:r>
    <w:hyperlink r:id="rId6" w:history="1">
      <w:r w:rsidR="00EE4070" w:rsidRPr="00F824D0">
        <w:rPr>
          <w:rStyle w:val="Hyperlink"/>
          <w:rFonts w:ascii="Arial" w:eastAsia="MS Mincho" w:hAnsi="Arial" w:cs="Arial"/>
        </w:rPr>
        <w:t>https://github.com/martindolores</w:t>
      </w:r>
    </w:hyperlink>
  </w:p>
  <w:p w14:paraId="146EE293" w14:textId="6F6F12F6" w:rsidR="002923A4" w:rsidRDefault="00845100" w:rsidP="00845100">
    <w:pPr>
      <w:pStyle w:val="Header"/>
      <w:tabs>
        <w:tab w:val="clear" w:pos="4680"/>
        <w:tab w:val="clear" w:pos="9360"/>
        <w:tab w:val="left" w:pos="3469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5" style="width:0;height:1.5pt" o:hralign="center" o:bullet="t" o:hrstd="t" o:hr="t" fillcolor="#a0a0a0" stroked="f"/>
    </w:pict>
  </w:numPicBullet>
  <w:abstractNum w:abstractNumId="0" w15:restartNumberingAfterBreak="0">
    <w:nsid w:val="00206B5C"/>
    <w:multiLevelType w:val="hybridMultilevel"/>
    <w:tmpl w:val="C8EA2B5E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1B64797"/>
    <w:multiLevelType w:val="hybridMultilevel"/>
    <w:tmpl w:val="7136BC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B16008"/>
    <w:multiLevelType w:val="hybridMultilevel"/>
    <w:tmpl w:val="A35EC2A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5B5499"/>
    <w:multiLevelType w:val="hybridMultilevel"/>
    <w:tmpl w:val="85CA410A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4" w15:restartNumberingAfterBreak="0">
    <w:nsid w:val="0CEF5664"/>
    <w:multiLevelType w:val="hybridMultilevel"/>
    <w:tmpl w:val="F724C452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5" w15:restartNumberingAfterBreak="0">
    <w:nsid w:val="10AB2872"/>
    <w:multiLevelType w:val="hybridMultilevel"/>
    <w:tmpl w:val="9A1A4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F0321"/>
    <w:multiLevelType w:val="hybridMultilevel"/>
    <w:tmpl w:val="765AB826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7" w15:restartNumberingAfterBreak="0">
    <w:nsid w:val="127D7E8D"/>
    <w:multiLevelType w:val="hybridMultilevel"/>
    <w:tmpl w:val="63E6D4AC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13F30A37"/>
    <w:multiLevelType w:val="hybridMultilevel"/>
    <w:tmpl w:val="EC82C15E"/>
    <w:lvl w:ilvl="0" w:tplc="815880C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F25168"/>
    <w:multiLevelType w:val="hybridMultilevel"/>
    <w:tmpl w:val="9616397E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0" w15:restartNumberingAfterBreak="0">
    <w:nsid w:val="1E892028"/>
    <w:multiLevelType w:val="hybridMultilevel"/>
    <w:tmpl w:val="C458D8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164E82"/>
    <w:multiLevelType w:val="hybridMultilevel"/>
    <w:tmpl w:val="F3105E30"/>
    <w:lvl w:ilvl="0" w:tplc="4B3A680C">
      <w:numFmt w:val="bullet"/>
      <w:lvlText w:val="-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 w15:restartNumberingAfterBreak="0">
    <w:nsid w:val="23ED7C7B"/>
    <w:multiLevelType w:val="hybridMultilevel"/>
    <w:tmpl w:val="9A9CE292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2A7A54E7"/>
    <w:multiLevelType w:val="hybridMultilevel"/>
    <w:tmpl w:val="DD628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A76049"/>
    <w:multiLevelType w:val="hybridMultilevel"/>
    <w:tmpl w:val="50960C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6C259F"/>
    <w:multiLevelType w:val="hybridMultilevel"/>
    <w:tmpl w:val="11424FF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FD7B8C"/>
    <w:multiLevelType w:val="hybridMultilevel"/>
    <w:tmpl w:val="24F29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6387C"/>
    <w:multiLevelType w:val="hybridMultilevel"/>
    <w:tmpl w:val="4E14C18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1A00A6"/>
    <w:multiLevelType w:val="hybridMultilevel"/>
    <w:tmpl w:val="0972BA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D232AFC"/>
    <w:multiLevelType w:val="hybridMultilevel"/>
    <w:tmpl w:val="950C817A"/>
    <w:lvl w:ilvl="0" w:tplc="3AB8F9AA">
      <w:numFmt w:val="bullet"/>
      <w:lvlText w:val="-"/>
      <w:lvlJc w:val="left"/>
      <w:pPr>
        <w:ind w:left="396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0" w15:restartNumberingAfterBreak="0">
    <w:nsid w:val="3DB34B24"/>
    <w:multiLevelType w:val="hybridMultilevel"/>
    <w:tmpl w:val="E9E45C4E"/>
    <w:lvl w:ilvl="0" w:tplc="0C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2649BE"/>
    <w:multiLevelType w:val="hybridMultilevel"/>
    <w:tmpl w:val="85301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6454C3"/>
    <w:multiLevelType w:val="hybridMultilevel"/>
    <w:tmpl w:val="8444A074"/>
    <w:lvl w:ilvl="0" w:tplc="17F8D16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1D4206"/>
    <w:multiLevelType w:val="hybridMultilevel"/>
    <w:tmpl w:val="A1E0A0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716E0E"/>
    <w:multiLevelType w:val="hybridMultilevel"/>
    <w:tmpl w:val="A0D0F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C9199C"/>
    <w:multiLevelType w:val="hybridMultilevel"/>
    <w:tmpl w:val="41B674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4D5A26"/>
    <w:multiLevelType w:val="hybridMultilevel"/>
    <w:tmpl w:val="44141B40"/>
    <w:lvl w:ilvl="0" w:tplc="0C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47280E70"/>
    <w:multiLevelType w:val="hybridMultilevel"/>
    <w:tmpl w:val="23828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F234A7"/>
    <w:multiLevelType w:val="hybridMultilevel"/>
    <w:tmpl w:val="8E6E7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C97495"/>
    <w:multiLevelType w:val="hybridMultilevel"/>
    <w:tmpl w:val="775EC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D24E44"/>
    <w:multiLevelType w:val="hybridMultilevel"/>
    <w:tmpl w:val="53DEBB0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2D04809"/>
    <w:multiLevelType w:val="hybridMultilevel"/>
    <w:tmpl w:val="9BF0B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5D67EE"/>
    <w:multiLevelType w:val="hybridMultilevel"/>
    <w:tmpl w:val="CDCC9D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E93065"/>
    <w:multiLevelType w:val="hybridMultilevel"/>
    <w:tmpl w:val="AAFAA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793BC5"/>
    <w:multiLevelType w:val="hybridMultilevel"/>
    <w:tmpl w:val="8C1CA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B383A73"/>
    <w:multiLevelType w:val="hybridMultilevel"/>
    <w:tmpl w:val="3A924D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BA056F"/>
    <w:multiLevelType w:val="hybridMultilevel"/>
    <w:tmpl w:val="7FE86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D19518C"/>
    <w:multiLevelType w:val="hybridMultilevel"/>
    <w:tmpl w:val="A912A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6B2159"/>
    <w:multiLevelType w:val="hybridMultilevel"/>
    <w:tmpl w:val="06F06D3A"/>
    <w:lvl w:ilvl="0" w:tplc="0C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39" w15:restartNumberingAfterBreak="0">
    <w:nsid w:val="64770061"/>
    <w:multiLevelType w:val="hybridMultilevel"/>
    <w:tmpl w:val="571081A2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40" w15:restartNumberingAfterBreak="0">
    <w:nsid w:val="67AF7565"/>
    <w:multiLevelType w:val="hybridMultilevel"/>
    <w:tmpl w:val="D62E1F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8F4706"/>
    <w:multiLevelType w:val="hybridMultilevel"/>
    <w:tmpl w:val="F6D4B984"/>
    <w:lvl w:ilvl="0" w:tplc="0C09000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42" w15:restartNumberingAfterBreak="0">
    <w:nsid w:val="6F4E4C08"/>
    <w:multiLevelType w:val="hybridMultilevel"/>
    <w:tmpl w:val="3B8A85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7C2D95"/>
    <w:multiLevelType w:val="hybridMultilevel"/>
    <w:tmpl w:val="AD366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86536F"/>
    <w:multiLevelType w:val="hybridMultilevel"/>
    <w:tmpl w:val="1542C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4"/>
  </w:num>
  <w:num w:numId="2">
    <w:abstractNumId w:val="5"/>
  </w:num>
  <w:num w:numId="3">
    <w:abstractNumId w:val="24"/>
  </w:num>
  <w:num w:numId="4">
    <w:abstractNumId w:val="23"/>
  </w:num>
  <w:num w:numId="5">
    <w:abstractNumId w:val="37"/>
  </w:num>
  <w:num w:numId="6">
    <w:abstractNumId w:val="16"/>
  </w:num>
  <w:num w:numId="7">
    <w:abstractNumId w:val="13"/>
  </w:num>
  <w:num w:numId="8">
    <w:abstractNumId w:val="21"/>
  </w:num>
  <w:num w:numId="9">
    <w:abstractNumId w:val="27"/>
  </w:num>
  <w:num w:numId="10">
    <w:abstractNumId w:val="33"/>
  </w:num>
  <w:num w:numId="11">
    <w:abstractNumId w:val="43"/>
  </w:num>
  <w:num w:numId="12">
    <w:abstractNumId w:val="34"/>
  </w:num>
  <w:num w:numId="13">
    <w:abstractNumId w:val="18"/>
  </w:num>
  <w:num w:numId="14">
    <w:abstractNumId w:val="31"/>
  </w:num>
  <w:num w:numId="15">
    <w:abstractNumId w:val="35"/>
  </w:num>
  <w:num w:numId="16">
    <w:abstractNumId w:val="30"/>
  </w:num>
  <w:num w:numId="17">
    <w:abstractNumId w:val="2"/>
  </w:num>
  <w:num w:numId="18">
    <w:abstractNumId w:val="10"/>
  </w:num>
  <w:num w:numId="19">
    <w:abstractNumId w:val="28"/>
  </w:num>
  <w:num w:numId="20">
    <w:abstractNumId w:val="20"/>
  </w:num>
  <w:num w:numId="21">
    <w:abstractNumId w:val="32"/>
  </w:num>
  <w:num w:numId="22">
    <w:abstractNumId w:val="29"/>
  </w:num>
  <w:num w:numId="23">
    <w:abstractNumId w:val="1"/>
  </w:num>
  <w:num w:numId="24">
    <w:abstractNumId w:val="17"/>
  </w:num>
  <w:num w:numId="25">
    <w:abstractNumId w:val="15"/>
  </w:num>
  <w:num w:numId="26">
    <w:abstractNumId w:val="39"/>
  </w:num>
  <w:num w:numId="27">
    <w:abstractNumId w:val="9"/>
  </w:num>
  <w:num w:numId="28">
    <w:abstractNumId w:val="6"/>
  </w:num>
  <w:num w:numId="29">
    <w:abstractNumId w:val="41"/>
  </w:num>
  <w:num w:numId="30">
    <w:abstractNumId w:val="4"/>
  </w:num>
  <w:num w:numId="31">
    <w:abstractNumId w:val="25"/>
  </w:num>
  <w:num w:numId="32">
    <w:abstractNumId w:val="26"/>
  </w:num>
  <w:num w:numId="33">
    <w:abstractNumId w:val="0"/>
  </w:num>
  <w:num w:numId="34">
    <w:abstractNumId w:val="3"/>
  </w:num>
  <w:num w:numId="35">
    <w:abstractNumId w:val="14"/>
  </w:num>
  <w:num w:numId="36">
    <w:abstractNumId w:val="12"/>
  </w:num>
  <w:num w:numId="37">
    <w:abstractNumId w:val="7"/>
  </w:num>
  <w:num w:numId="38">
    <w:abstractNumId w:val="42"/>
  </w:num>
  <w:num w:numId="39">
    <w:abstractNumId w:val="40"/>
  </w:num>
  <w:num w:numId="40">
    <w:abstractNumId w:val="38"/>
  </w:num>
  <w:num w:numId="41">
    <w:abstractNumId w:val="11"/>
  </w:num>
  <w:num w:numId="42">
    <w:abstractNumId w:val="19"/>
  </w:num>
  <w:num w:numId="43">
    <w:abstractNumId w:val="22"/>
  </w:num>
  <w:num w:numId="44">
    <w:abstractNumId w:val="36"/>
  </w:num>
  <w:num w:numId="4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NzS2MDUxNLQwsjBR0lEKTi0uzszPAykwrgUAiVezJywAAAA="/>
  </w:docVars>
  <w:rsids>
    <w:rsidRoot w:val="00BB086E"/>
    <w:rsid w:val="00011125"/>
    <w:rsid w:val="00021322"/>
    <w:rsid w:val="00021E75"/>
    <w:rsid w:val="0002330C"/>
    <w:rsid w:val="000245ED"/>
    <w:rsid w:val="00036417"/>
    <w:rsid w:val="00041F22"/>
    <w:rsid w:val="000460F8"/>
    <w:rsid w:val="000629C8"/>
    <w:rsid w:val="0006398A"/>
    <w:rsid w:val="00065549"/>
    <w:rsid w:val="00076FD4"/>
    <w:rsid w:val="000B4A16"/>
    <w:rsid w:val="000B7C93"/>
    <w:rsid w:val="000D638A"/>
    <w:rsid w:val="000E4DBA"/>
    <w:rsid w:val="000F7A2D"/>
    <w:rsid w:val="00103920"/>
    <w:rsid w:val="00117E74"/>
    <w:rsid w:val="00121DE5"/>
    <w:rsid w:val="00124C92"/>
    <w:rsid w:val="0013247C"/>
    <w:rsid w:val="00133B71"/>
    <w:rsid w:val="00140128"/>
    <w:rsid w:val="00140724"/>
    <w:rsid w:val="00141B5D"/>
    <w:rsid w:val="0018100C"/>
    <w:rsid w:val="00183EA6"/>
    <w:rsid w:val="0018700E"/>
    <w:rsid w:val="00187311"/>
    <w:rsid w:val="001920B8"/>
    <w:rsid w:val="00195E32"/>
    <w:rsid w:val="001A6D95"/>
    <w:rsid w:val="001C5A8D"/>
    <w:rsid w:val="001D3DBD"/>
    <w:rsid w:val="001D4FD9"/>
    <w:rsid w:val="001E33A8"/>
    <w:rsid w:val="001F1CA2"/>
    <w:rsid w:val="001F3700"/>
    <w:rsid w:val="001F6F73"/>
    <w:rsid w:val="002037B7"/>
    <w:rsid w:val="002125EF"/>
    <w:rsid w:val="0022294F"/>
    <w:rsid w:val="00235F27"/>
    <w:rsid w:val="002361BC"/>
    <w:rsid w:val="00236A61"/>
    <w:rsid w:val="00240220"/>
    <w:rsid w:val="00246B90"/>
    <w:rsid w:val="002559CC"/>
    <w:rsid w:val="00260E22"/>
    <w:rsid w:val="002638AD"/>
    <w:rsid w:val="0028088D"/>
    <w:rsid w:val="00283CAE"/>
    <w:rsid w:val="0028763E"/>
    <w:rsid w:val="002908FA"/>
    <w:rsid w:val="002923A4"/>
    <w:rsid w:val="002938B3"/>
    <w:rsid w:val="00293DB0"/>
    <w:rsid w:val="00294472"/>
    <w:rsid w:val="00295C91"/>
    <w:rsid w:val="00296C6C"/>
    <w:rsid w:val="002A3E48"/>
    <w:rsid w:val="002A3F9E"/>
    <w:rsid w:val="002A5BD7"/>
    <w:rsid w:val="002B392E"/>
    <w:rsid w:val="002B655D"/>
    <w:rsid w:val="002C2B50"/>
    <w:rsid w:val="002C3B0C"/>
    <w:rsid w:val="002C3B93"/>
    <w:rsid w:val="002C3EC6"/>
    <w:rsid w:val="002C5065"/>
    <w:rsid w:val="002D20A8"/>
    <w:rsid w:val="002F7F59"/>
    <w:rsid w:val="003106B6"/>
    <w:rsid w:val="003116AD"/>
    <w:rsid w:val="0032561B"/>
    <w:rsid w:val="003412FB"/>
    <w:rsid w:val="0034598F"/>
    <w:rsid w:val="003505A3"/>
    <w:rsid w:val="003764E4"/>
    <w:rsid w:val="003821F7"/>
    <w:rsid w:val="003847AD"/>
    <w:rsid w:val="003A0A0A"/>
    <w:rsid w:val="003B3FAF"/>
    <w:rsid w:val="003B58DB"/>
    <w:rsid w:val="003C509B"/>
    <w:rsid w:val="003D2040"/>
    <w:rsid w:val="003E29A2"/>
    <w:rsid w:val="003E5760"/>
    <w:rsid w:val="003F126D"/>
    <w:rsid w:val="00402C32"/>
    <w:rsid w:val="0040626B"/>
    <w:rsid w:val="004120EA"/>
    <w:rsid w:val="00431212"/>
    <w:rsid w:val="00434528"/>
    <w:rsid w:val="00441F4F"/>
    <w:rsid w:val="00455D0F"/>
    <w:rsid w:val="00466963"/>
    <w:rsid w:val="00470FE6"/>
    <w:rsid w:val="00474481"/>
    <w:rsid w:val="004762C6"/>
    <w:rsid w:val="004806D8"/>
    <w:rsid w:val="004949FF"/>
    <w:rsid w:val="004A0630"/>
    <w:rsid w:val="004B26C8"/>
    <w:rsid w:val="004C1873"/>
    <w:rsid w:val="004C4DCA"/>
    <w:rsid w:val="004D1152"/>
    <w:rsid w:val="004F3DB3"/>
    <w:rsid w:val="00506240"/>
    <w:rsid w:val="00506E8A"/>
    <w:rsid w:val="005200D8"/>
    <w:rsid w:val="00520E58"/>
    <w:rsid w:val="00532D67"/>
    <w:rsid w:val="00567A09"/>
    <w:rsid w:val="005A0349"/>
    <w:rsid w:val="005B1231"/>
    <w:rsid w:val="005D3557"/>
    <w:rsid w:val="005F4F5A"/>
    <w:rsid w:val="006033FA"/>
    <w:rsid w:val="00606159"/>
    <w:rsid w:val="0060777D"/>
    <w:rsid w:val="006104DE"/>
    <w:rsid w:val="00611B06"/>
    <w:rsid w:val="0062355B"/>
    <w:rsid w:val="00630FD4"/>
    <w:rsid w:val="00631AC9"/>
    <w:rsid w:val="00631CEC"/>
    <w:rsid w:val="00636754"/>
    <w:rsid w:val="00643342"/>
    <w:rsid w:val="00651DD3"/>
    <w:rsid w:val="00676496"/>
    <w:rsid w:val="00680FC8"/>
    <w:rsid w:val="006878B6"/>
    <w:rsid w:val="006A0E8E"/>
    <w:rsid w:val="006B0918"/>
    <w:rsid w:val="006B6D82"/>
    <w:rsid w:val="006C0BA3"/>
    <w:rsid w:val="006C1409"/>
    <w:rsid w:val="006C2D9E"/>
    <w:rsid w:val="006C4C6A"/>
    <w:rsid w:val="006E1983"/>
    <w:rsid w:val="006E7CCD"/>
    <w:rsid w:val="006F37B6"/>
    <w:rsid w:val="006F40E1"/>
    <w:rsid w:val="006F4444"/>
    <w:rsid w:val="006F70C1"/>
    <w:rsid w:val="007007FF"/>
    <w:rsid w:val="007056FC"/>
    <w:rsid w:val="00710B47"/>
    <w:rsid w:val="00727659"/>
    <w:rsid w:val="00734AF1"/>
    <w:rsid w:val="007354A4"/>
    <w:rsid w:val="007369D1"/>
    <w:rsid w:val="0074613C"/>
    <w:rsid w:val="00766578"/>
    <w:rsid w:val="007B003B"/>
    <w:rsid w:val="007C0495"/>
    <w:rsid w:val="007C36AF"/>
    <w:rsid w:val="007E13C8"/>
    <w:rsid w:val="007F3570"/>
    <w:rsid w:val="00801175"/>
    <w:rsid w:val="00801890"/>
    <w:rsid w:val="008044E4"/>
    <w:rsid w:val="00810299"/>
    <w:rsid w:val="00812637"/>
    <w:rsid w:val="00820E69"/>
    <w:rsid w:val="00827860"/>
    <w:rsid w:val="00831A5B"/>
    <w:rsid w:val="00834748"/>
    <w:rsid w:val="00845100"/>
    <w:rsid w:val="00857777"/>
    <w:rsid w:val="00864291"/>
    <w:rsid w:val="00865631"/>
    <w:rsid w:val="0086775D"/>
    <w:rsid w:val="00877B94"/>
    <w:rsid w:val="008B2E74"/>
    <w:rsid w:val="008B3255"/>
    <w:rsid w:val="008B4C62"/>
    <w:rsid w:val="008B68B2"/>
    <w:rsid w:val="008C51D9"/>
    <w:rsid w:val="008C69BF"/>
    <w:rsid w:val="008D2900"/>
    <w:rsid w:val="008F1E6C"/>
    <w:rsid w:val="008F4760"/>
    <w:rsid w:val="008F667E"/>
    <w:rsid w:val="009033DD"/>
    <w:rsid w:val="00912E9A"/>
    <w:rsid w:val="00914AD6"/>
    <w:rsid w:val="0092067E"/>
    <w:rsid w:val="0093232F"/>
    <w:rsid w:val="009363BC"/>
    <w:rsid w:val="00936D2D"/>
    <w:rsid w:val="0095096A"/>
    <w:rsid w:val="00950E36"/>
    <w:rsid w:val="00957E67"/>
    <w:rsid w:val="00981308"/>
    <w:rsid w:val="0099609B"/>
    <w:rsid w:val="009B12BA"/>
    <w:rsid w:val="009D4E8C"/>
    <w:rsid w:val="009D52D8"/>
    <w:rsid w:val="009D5428"/>
    <w:rsid w:val="009F2638"/>
    <w:rsid w:val="009F31BF"/>
    <w:rsid w:val="00A01099"/>
    <w:rsid w:val="00A238EE"/>
    <w:rsid w:val="00A2659F"/>
    <w:rsid w:val="00A2786D"/>
    <w:rsid w:val="00A27DCD"/>
    <w:rsid w:val="00A3752D"/>
    <w:rsid w:val="00A504BB"/>
    <w:rsid w:val="00A64EDD"/>
    <w:rsid w:val="00A77151"/>
    <w:rsid w:val="00A81D54"/>
    <w:rsid w:val="00A822CF"/>
    <w:rsid w:val="00A851B5"/>
    <w:rsid w:val="00A97ED0"/>
    <w:rsid w:val="00AC6290"/>
    <w:rsid w:val="00AC666A"/>
    <w:rsid w:val="00AE3AE3"/>
    <w:rsid w:val="00AF02CE"/>
    <w:rsid w:val="00AF3B66"/>
    <w:rsid w:val="00AF5127"/>
    <w:rsid w:val="00B53E99"/>
    <w:rsid w:val="00B65A22"/>
    <w:rsid w:val="00B6649B"/>
    <w:rsid w:val="00B76F15"/>
    <w:rsid w:val="00B855EF"/>
    <w:rsid w:val="00B875F2"/>
    <w:rsid w:val="00B905F8"/>
    <w:rsid w:val="00BA2469"/>
    <w:rsid w:val="00BB086E"/>
    <w:rsid w:val="00BC42A3"/>
    <w:rsid w:val="00BC4C9E"/>
    <w:rsid w:val="00BD6752"/>
    <w:rsid w:val="00BE6FFC"/>
    <w:rsid w:val="00C04236"/>
    <w:rsid w:val="00C17C73"/>
    <w:rsid w:val="00C20196"/>
    <w:rsid w:val="00C25FD7"/>
    <w:rsid w:val="00C32EF2"/>
    <w:rsid w:val="00C369B4"/>
    <w:rsid w:val="00C40E01"/>
    <w:rsid w:val="00C433B4"/>
    <w:rsid w:val="00C44532"/>
    <w:rsid w:val="00C476C7"/>
    <w:rsid w:val="00C47DFA"/>
    <w:rsid w:val="00C65AFE"/>
    <w:rsid w:val="00C75EB2"/>
    <w:rsid w:val="00C81477"/>
    <w:rsid w:val="00C84152"/>
    <w:rsid w:val="00C8617D"/>
    <w:rsid w:val="00C95074"/>
    <w:rsid w:val="00C95FF5"/>
    <w:rsid w:val="00CA223B"/>
    <w:rsid w:val="00CA7ABC"/>
    <w:rsid w:val="00CB5FB8"/>
    <w:rsid w:val="00CE0D41"/>
    <w:rsid w:val="00CE1E1A"/>
    <w:rsid w:val="00D02A4A"/>
    <w:rsid w:val="00D051A3"/>
    <w:rsid w:val="00D079A4"/>
    <w:rsid w:val="00D602A2"/>
    <w:rsid w:val="00D6145D"/>
    <w:rsid w:val="00D72BA6"/>
    <w:rsid w:val="00DA662B"/>
    <w:rsid w:val="00DD793B"/>
    <w:rsid w:val="00DE4AF7"/>
    <w:rsid w:val="00DE6584"/>
    <w:rsid w:val="00DF269D"/>
    <w:rsid w:val="00E6259F"/>
    <w:rsid w:val="00E72725"/>
    <w:rsid w:val="00E935B3"/>
    <w:rsid w:val="00EA5521"/>
    <w:rsid w:val="00EB774C"/>
    <w:rsid w:val="00EC544A"/>
    <w:rsid w:val="00ED73F3"/>
    <w:rsid w:val="00EE4070"/>
    <w:rsid w:val="00EF0EBA"/>
    <w:rsid w:val="00EF1EAE"/>
    <w:rsid w:val="00EF2579"/>
    <w:rsid w:val="00EF3513"/>
    <w:rsid w:val="00EF69C6"/>
    <w:rsid w:val="00F0668A"/>
    <w:rsid w:val="00F14364"/>
    <w:rsid w:val="00F341A8"/>
    <w:rsid w:val="00F376F8"/>
    <w:rsid w:val="00F44DC6"/>
    <w:rsid w:val="00F54307"/>
    <w:rsid w:val="00F565A1"/>
    <w:rsid w:val="00F632ED"/>
    <w:rsid w:val="00F8145F"/>
    <w:rsid w:val="00F84C26"/>
    <w:rsid w:val="00F97F30"/>
    <w:rsid w:val="00FB2589"/>
    <w:rsid w:val="00FC0D17"/>
    <w:rsid w:val="00FC38D4"/>
    <w:rsid w:val="00FD390F"/>
    <w:rsid w:val="00FE1460"/>
    <w:rsid w:val="00FF5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04A9C"/>
  <w15:chartTrackingRefBased/>
  <w15:docId w15:val="{A3FEBEDA-B256-478D-B84B-F94D76054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0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086E"/>
  </w:style>
  <w:style w:type="paragraph" w:styleId="Footer">
    <w:name w:val="footer"/>
    <w:basedOn w:val="Normal"/>
    <w:link w:val="FooterChar"/>
    <w:uiPriority w:val="99"/>
    <w:unhideWhenUsed/>
    <w:rsid w:val="00BB08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086E"/>
  </w:style>
  <w:style w:type="character" w:styleId="Hyperlink">
    <w:name w:val="Hyperlink"/>
    <w:basedOn w:val="DefaultParagraphFont"/>
    <w:uiPriority w:val="99"/>
    <w:unhideWhenUsed/>
    <w:rsid w:val="00BB086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BB08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B086E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84C26"/>
    <w:rPr>
      <w:color w:val="808080"/>
      <w:shd w:val="clear" w:color="auto" w:fill="E6E6E6"/>
    </w:rPr>
  </w:style>
  <w:style w:type="character" w:customStyle="1" w:styleId="muitypography-root">
    <w:name w:val="muitypography-root"/>
    <w:basedOn w:val="DefaultParagraphFont"/>
    <w:rsid w:val="004B26C8"/>
  </w:style>
  <w:style w:type="character" w:styleId="FollowedHyperlink">
    <w:name w:val="FollowedHyperlink"/>
    <w:basedOn w:val="DefaultParagraphFont"/>
    <w:uiPriority w:val="99"/>
    <w:semiHidden/>
    <w:unhideWhenUsed/>
    <w:rsid w:val="0040626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93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png"/><Relationship Id="rId6" Type="http://schemas.openxmlformats.org/officeDocument/2006/relationships/hyperlink" Target="https://github.com/martindolores" TargetMode="External"/><Relationship Id="rId5" Type="http://schemas.openxmlformats.org/officeDocument/2006/relationships/image" Target="media/image1.png"/><Relationship Id="rId4" Type="http://schemas.openxmlformats.org/officeDocument/2006/relationships/hyperlink" Target="http://www.linkedin.com/in/martindolor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Dolores</dc:creator>
  <cp:keywords/>
  <dc:description/>
  <cp:lastModifiedBy>MARTIN JOHN DOLORES</cp:lastModifiedBy>
  <cp:revision>15</cp:revision>
  <cp:lastPrinted>2020-08-09T10:17:00Z</cp:lastPrinted>
  <dcterms:created xsi:type="dcterms:W3CDTF">2022-06-11T07:40:00Z</dcterms:created>
  <dcterms:modified xsi:type="dcterms:W3CDTF">2022-08-01T02:03:00Z</dcterms:modified>
</cp:coreProperties>
</file>